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5DDBF" w14:textId="77777777" w:rsidR="00CB4678" w:rsidRPr="005E0816" w:rsidRDefault="005E0816">
      <w:pPr>
        <w:rPr>
          <w:b/>
          <w:u w:val="single"/>
        </w:rPr>
      </w:pPr>
      <w:r w:rsidRPr="005E0816">
        <w:rPr>
          <w:b/>
          <w:u w:val="single"/>
        </w:rPr>
        <w:t>Cvičení na opakovanou citaci v textu:</w:t>
      </w:r>
    </w:p>
    <w:p w14:paraId="4318CCDE" w14:textId="77777777" w:rsidR="005E0816" w:rsidRDefault="005E0816"/>
    <w:p w14:paraId="29782A74" w14:textId="77777777" w:rsidR="005E0816" w:rsidRDefault="005E0816" w:rsidP="00875886">
      <w:pPr>
        <w:jc w:val="both"/>
      </w:pPr>
      <w:r>
        <w:t>Český politolog Michal Kubát přispěl svou nejnovější publikací do teoretické debaty o evropském populismu.</w:t>
      </w:r>
      <w:r>
        <w:rPr>
          <w:rStyle w:val="Znakapoznpodarou"/>
        </w:rPr>
        <w:footnoteReference w:id="1"/>
      </w:r>
      <w:r>
        <w:t xml:space="preserve"> Zabývá se v ní definicí populismu, přístupy k jeho studiu, typologií populismu a jeho aktéry, tj. lidem, elitou a vůdcem. Zvláštní pozornost pak věnuje tzv. novému populismu. Již </w:t>
      </w:r>
      <w:r w:rsidR="00875886">
        <w:t>na</w:t>
      </w:r>
      <w:r>
        <w:t xml:space="preserve"> počátku svého textu čtenáře varuje, že existuje </w:t>
      </w:r>
      <w:r w:rsidRPr="005E0816">
        <w:t>„</w:t>
      </w:r>
      <w:r>
        <w:t>mnoho přístupů, jak zkoumat populismus, mnoho jeho pojetí, definic a typologií</w:t>
      </w:r>
      <w:r w:rsidRPr="005E0816">
        <w:t>“</w:t>
      </w:r>
      <w:r>
        <w:t>.</w:t>
      </w:r>
      <w:r>
        <w:rPr>
          <w:rStyle w:val="Znakapoznpodarou"/>
        </w:rPr>
        <w:footnoteReference w:id="2"/>
      </w:r>
      <w:r>
        <w:t xml:space="preserve"> I Kubát se podobně jako většina politologů opírá o dílo italského odborníka na populismus, Francisca </w:t>
      </w:r>
      <w:proofErr w:type="spellStart"/>
      <w:r>
        <w:t>Panizzy</w:t>
      </w:r>
      <w:proofErr w:type="spellEnd"/>
      <w:r>
        <w:t>.</w:t>
      </w:r>
      <w:r w:rsidR="00866D50">
        <w:rPr>
          <w:rStyle w:val="Znakapoznpodarou"/>
        </w:rPr>
        <w:footnoteReference w:id="3"/>
      </w:r>
      <w:r w:rsidR="00866D50">
        <w:t xml:space="preserve"> Kubát dochází k závěru, že: </w:t>
      </w:r>
      <w:r w:rsidR="00875886" w:rsidRPr="005E0816">
        <w:t>„</w:t>
      </w:r>
      <w:r w:rsidR="00875886">
        <w:rPr>
          <w:rFonts w:cstheme="minorHAnsi"/>
        </w:rPr>
        <w:t>[p]</w:t>
      </w:r>
      <w:proofErr w:type="spellStart"/>
      <w:r w:rsidR="00875886">
        <w:rPr>
          <w:rFonts w:cstheme="minorHAnsi"/>
        </w:rPr>
        <w:t>opulista</w:t>
      </w:r>
      <w:proofErr w:type="spellEnd"/>
      <w:r w:rsidR="00875886">
        <w:rPr>
          <w:rFonts w:cstheme="minorHAnsi"/>
        </w:rPr>
        <w:t xml:space="preserve"> chce získat politickou moc (aby ji pak údajně odevzdal lidu) prostřednictvím vytváření protikladnosti mezi dvěma hromadnými aktéry</w:t>
      </w:r>
      <w:r w:rsidR="00875886" w:rsidRPr="005E0816">
        <w:t>“</w:t>
      </w:r>
      <w:r w:rsidR="00875886">
        <w:t>, tedy lidem a elitami.</w:t>
      </w:r>
      <w:r w:rsidR="00875886">
        <w:rPr>
          <w:rStyle w:val="Znakapoznpodarou"/>
        </w:rPr>
        <w:footnoteReference w:id="4"/>
      </w:r>
    </w:p>
    <w:p w14:paraId="02017AC3" w14:textId="77777777" w:rsidR="00875886" w:rsidRDefault="00875886" w:rsidP="00875886">
      <w:pPr>
        <w:jc w:val="both"/>
      </w:pPr>
    </w:p>
    <w:p w14:paraId="0DCF3D6B" w14:textId="77777777" w:rsidR="00875886" w:rsidRDefault="00875886" w:rsidP="00875886">
      <w:pPr>
        <w:jc w:val="both"/>
      </w:pPr>
      <w:r>
        <w:t>Seznam literatury:</w:t>
      </w:r>
    </w:p>
    <w:p w14:paraId="6273FCA6" w14:textId="77777777" w:rsidR="00875886" w:rsidRDefault="00875886" w:rsidP="00875886">
      <w:pPr>
        <w:jc w:val="both"/>
      </w:pPr>
      <w:r>
        <w:t xml:space="preserve">Kubát, Michal. </w:t>
      </w:r>
      <w:r w:rsidRPr="005E0816">
        <w:t>„</w:t>
      </w:r>
      <w:r>
        <w:t>Úvod do studia populismu</w:t>
      </w:r>
      <w:r w:rsidRPr="005E0816">
        <w:t>“</w:t>
      </w:r>
      <w:r>
        <w:t xml:space="preserve">. In </w:t>
      </w:r>
      <w:r w:rsidRPr="00875886">
        <w:rPr>
          <w:i/>
        </w:rPr>
        <w:t>Populismus v časech krize</w:t>
      </w:r>
      <w:r>
        <w:t xml:space="preserve">, </w:t>
      </w:r>
      <w:proofErr w:type="spellStart"/>
      <w:r>
        <w:t>ed</w:t>
      </w:r>
      <w:proofErr w:type="spellEnd"/>
      <w:r>
        <w:t>. Michal Kubát, Martin Mejstřík, Jiří Kocian, 12-23. Praha: Karolinum, 2017.</w:t>
      </w:r>
    </w:p>
    <w:p w14:paraId="16B067CA" w14:textId="77777777" w:rsidR="00875886" w:rsidRDefault="00875886" w:rsidP="00875886">
      <w:pPr>
        <w:jc w:val="both"/>
      </w:pPr>
      <w:bookmarkStart w:id="0" w:name="_Hlk25611179"/>
      <w:proofErr w:type="spellStart"/>
      <w:r>
        <w:t>Panizza</w:t>
      </w:r>
      <w:proofErr w:type="spellEnd"/>
      <w:r>
        <w:t xml:space="preserve">, Francisco. </w:t>
      </w:r>
      <w:r w:rsidRPr="005E0816">
        <w:t>„</w:t>
      </w:r>
      <w:proofErr w:type="spellStart"/>
      <w:r>
        <w:t>Introduction</w:t>
      </w:r>
      <w:proofErr w:type="spellEnd"/>
      <w:r>
        <w:t xml:space="preserve">: </w:t>
      </w:r>
      <w:proofErr w:type="spellStart"/>
      <w:r>
        <w:t>Populism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rro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mocracy</w:t>
      </w:r>
      <w:proofErr w:type="spellEnd"/>
      <w:r w:rsidRPr="005E0816">
        <w:t>“</w:t>
      </w:r>
      <w:r>
        <w:t xml:space="preserve">. In </w:t>
      </w:r>
      <w:bookmarkStart w:id="1" w:name="_GoBack"/>
      <w:proofErr w:type="spellStart"/>
      <w:r w:rsidRPr="0070137B">
        <w:rPr>
          <w:i/>
          <w:iCs/>
        </w:rPr>
        <w:t>Populism</w:t>
      </w:r>
      <w:proofErr w:type="spellEnd"/>
      <w:r w:rsidRPr="0070137B">
        <w:rPr>
          <w:i/>
          <w:iCs/>
        </w:rPr>
        <w:t xml:space="preserve"> and </w:t>
      </w:r>
      <w:proofErr w:type="spellStart"/>
      <w:r w:rsidRPr="0070137B">
        <w:rPr>
          <w:i/>
          <w:iCs/>
        </w:rPr>
        <w:t>the</w:t>
      </w:r>
      <w:proofErr w:type="spellEnd"/>
      <w:r w:rsidRPr="0070137B">
        <w:rPr>
          <w:i/>
          <w:iCs/>
        </w:rPr>
        <w:t xml:space="preserve"> </w:t>
      </w:r>
      <w:proofErr w:type="spellStart"/>
      <w:r w:rsidRPr="0070137B">
        <w:rPr>
          <w:i/>
          <w:iCs/>
        </w:rPr>
        <w:t>Mirror</w:t>
      </w:r>
      <w:proofErr w:type="spellEnd"/>
      <w:r w:rsidRPr="0070137B">
        <w:rPr>
          <w:i/>
          <w:iCs/>
        </w:rPr>
        <w:t xml:space="preserve"> </w:t>
      </w:r>
      <w:proofErr w:type="spellStart"/>
      <w:r w:rsidRPr="0070137B">
        <w:rPr>
          <w:i/>
          <w:iCs/>
        </w:rPr>
        <w:t>of</w:t>
      </w:r>
      <w:proofErr w:type="spellEnd"/>
      <w:r w:rsidRPr="0070137B">
        <w:rPr>
          <w:i/>
          <w:iCs/>
        </w:rPr>
        <w:t xml:space="preserve"> </w:t>
      </w:r>
      <w:proofErr w:type="spellStart"/>
      <w:r w:rsidRPr="0070137B">
        <w:rPr>
          <w:i/>
          <w:iCs/>
        </w:rPr>
        <w:t>Democracy</w:t>
      </w:r>
      <w:bookmarkEnd w:id="1"/>
      <w:proofErr w:type="spellEnd"/>
      <w:r>
        <w:t xml:space="preserve">, </w:t>
      </w:r>
      <w:proofErr w:type="spellStart"/>
      <w:r>
        <w:t>ed</w:t>
      </w:r>
      <w:proofErr w:type="spellEnd"/>
      <w:r>
        <w:t xml:space="preserve">. Francisco </w:t>
      </w:r>
      <w:proofErr w:type="spellStart"/>
      <w:r>
        <w:t>Panizza</w:t>
      </w:r>
      <w:proofErr w:type="spellEnd"/>
      <w:r>
        <w:t xml:space="preserve">, 1-31. London – New York: </w:t>
      </w:r>
      <w:proofErr w:type="spellStart"/>
      <w:r>
        <w:t>Verso</w:t>
      </w:r>
      <w:proofErr w:type="spellEnd"/>
      <w:r>
        <w:t>, 2005.</w:t>
      </w:r>
      <w:bookmarkEnd w:id="0"/>
    </w:p>
    <w:sectPr w:rsidR="0087588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A5F736" w14:textId="77777777" w:rsidR="00E75118" w:rsidRDefault="00E75118" w:rsidP="005E0816">
      <w:pPr>
        <w:spacing w:after="0" w:line="240" w:lineRule="auto"/>
      </w:pPr>
      <w:r>
        <w:separator/>
      </w:r>
    </w:p>
  </w:endnote>
  <w:endnote w:type="continuationSeparator" w:id="0">
    <w:p w14:paraId="0A549D38" w14:textId="77777777" w:rsidR="00E75118" w:rsidRDefault="00E75118" w:rsidP="005E08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1FA9D5" w14:textId="77777777" w:rsidR="00E75118" w:rsidRDefault="00E75118" w:rsidP="005E0816">
      <w:pPr>
        <w:spacing w:after="0" w:line="240" w:lineRule="auto"/>
      </w:pPr>
      <w:r>
        <w:separator/>
      </w:r>
    </w:p>
  </w:footnote>
  <w:footnote w:type="continuationSeparator" w:id="0">
    <w:p w14:paraId="01B03297" w14:textId="77777777" w:rsidR="00E75118" w:rsidRDefault="00E75118" w:rsidP="005E0816">
      <w:pPr>
        <w:spacing w:after="0" w:line="240" w:lineRule="auto"/>
      </w:pPr>
      <w:r>
        <w:continuationSeparator/>
      </w:r>
    </w:p>
  </w:footnote>
  <w:footnote w:id="1">
    <w:p w14:paraId="2EFF8B83" w14:textId="77777777" w:rsidR="005E0816" w:rsidRDefault="005E081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70137B">
        <w:t xml:space="preserve">Michal </w:t>
      </w:r>
      <w:r w:rsidR="0070137B" w:rsidRPr="0070137B">
        <w:t>Kubát, „Úvod do studia populismu“</w:t>
      </w:r>
      <w:r w:rsidR="0070137B">
        <w:t>,</w:t>
      </w:r>
      <w:r w:rsidR="0070137B" w:rsidRPr="0070137B">
        <w:t xml:space="preserve"> </w:t>
      </w:r>
      <w:r w:rsidR="0070137B">
        <w:t>i</w:t>
      </w:r>
      <w:r w:rsidR="0070137B" w:rsidRPr="0070137B">
        <w:t xml:space="preserve">n </w:t>
      </w:r>
      <w:r w:rsidR="0070137B" w:rsidRPr="0070137B">
        <w:rPr>
          <w:i/>
          <w:iCs/>
        </w:rPr>
        <w:t>Populismus v časech krize</w:t>
      </w:r>
      <w:r w:rsidR="0070137B" w:rsidRPr="0070137B">
        <w:t xml:space="preserve">, </w:t>
      </w:r>
      <w:proofErr w:type="spellStart"/>
      <w:r w:rsidR="0070137B" w:rsidRPr="0070137B">
        <w:t>ed</w:t>
      </w:r>
      <w:proofErr w:type="spellEnd"/>
      <w:r w:rsidR="0070137B" w:rsidRPr="0070137B">
        <w:t xml:space="preserve">. Michal Kubát, Martin Mejstřík, Jiří Kocian </w:t>
      </w:r>
      <w:r w:rsidR="0070137B">
        <w:t>(</w:t>
      </w:r>
      <w:r w:rsidR="0070137B" w:rsidRPr="0070137B">
        <w:t>Praha: Karolinum, 2017</w:t>
      </w:r>
      <w:r w:rsidR="0070137B">
        <w:t xml:space="preserve">), </w:t>
      </w:r>
      <w:r>
        <w:t>12-23</w:t>
      </w:r>
      <w:r w:rsidR="0070137B">
        <w:t>.</w:t>
      </w:r>
    </w:p>
  </w:footnote>
  <w:footnote w:id="2">
    <w:p w14:paraId="1C97DA23" w14:textId="77777777" w:rsidR="005E0816" w:rsidRDefault="005E0816" w:rsidP="005E081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70137B">
        <w:t>Tamtéž,</w:t>
      </w:r>
      <w:r>
        <w:t xml:space="preserve"> 12</w:t>
      </w:r>
      <w:r w:rsidR="0070137B">
        <w:t xml:space="preserve">. / </w:t>
      </w:r>
      <w:proofErr w:type="spellStart"/>
      <w:r w:rsidR="0070137B">
        <w:t>Ibidem</w:t>
      </w:r>
      <w:proofErr w:type="spellEnd"/>
      <w:r w:rsidR="0070137B">
        <w:t xml:space="preserve">, 12. / </w:t>
      </w:r>
      <w:proofErr w:type="spellStart"/>
      <w:r w:rsidR="0070137B">
        <w:t>Ibid</w:t>
      </w:r>
      <w:proofErr w:type="spellEnd"/>
      <w:r w:rsidR="0070137B">
        <w:t>., 12. (Jedna z variant)</w:t>
      </w:r>
    </w:p>
  </w:footnote>
  <w:footnote w:id="3">
    <w:p w14:paraId="08983760" w14:textId="77777777" w:rsidR="00866D50" w:rsidRDefault="00866D5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875886">
        <w:t xml:space="preserve">Srov. </w:t>
      </w:r>
      <w:r w:rsidR="0070137B" w:rsidRPr="0070137B">
        <w:t>Francisco</w:t>
      </w:r>
      <w:r w:rsidR="0070137B" w:rsidRPr="0070137B">
        <w:t xml:space="preserve"> </w:t>
      </w:r>
      <w:proofErr w:type="spellStart"/>
      <w:r w:rsidR="0070137B" w:rsidRPr="0070137B">
        <w:t>Panizza</w:t>
      </w:r>
      <w:proofErr w:type="spellEnd"/>
      <w:r w:rsidR="0070137B" w:rsidRPr="0070137B">
        <w:t>, „</w:t>
      </w:r>
      <w:proofErr w:type="spellStart"/>
      <w:r w:rsidR="0070137B" w:rsidRPr="0070137B">
        <w:t>Introduction</w:t>
      </w:r>
      <w:proofErr w:type="spellEnd"/>
      <w:r w:rsidR="0070137B" w:rsidRPr="0070137B">
        <w:t xml:space="preserve">: </w:t>
      </w:r>
      <w:proofErr w:type="spellStart"/>
      <w:r w:rsidR="0070137B" w:rsidRPr="0070137B">
        <w:t>Populism</w:t>
      </w:r>
      <w:proofErr w:type="spellEnd"/>
      <w:r w:rsidR="0070137B" w:rsidRPr="0070137B">
        <w:t xml:space="preserve"> and </w:t>
      </w:r>
      <w:proofErr w:type="spellStart"/>
      <w:r w:rsidR="0070137B" w:rsidRPr="0070137B">
        <w:t>the</w:t>
      </w:r>
      <w:proofErr w:type="spellEnd"/>
      <w:r w:rsidR="0070137B" w:rsidRPr="0070137B">
        <w:t xml:space="preserve"> </w:t>
      </w:r>
      <w:proofErr w:type="spellStart"/>
      <w:r w:rsidR="0070137B" w:rsidRPr="0070137B">
        <w:t>Mirror</w:t>
      </w:r>
      <w:proofErr w:type="spellEnd"/>
      <w:r w:rsidR="0070137B" w:rsidRPr="0070137B">
        <w:t xml:space="preserve"> </w:t>
      </w:r>
      <w:proofErr w:type="spellStart"/>
      <w:r w:rsidR="0070137B" w:rsidRPr="0070137B">
        <w:t>of</w:t>
      </w:r>
      <w:proofErr w:type="spellEnd"/>
      <w:r w:rsidR="0070137B" w:rsidRPr="0070137B">
        <w:t xml:space="preserve"> </w:t>
      </w:r>
      <w:proofErr w:type="spellStart"/>
      <w:r w:rsidR="0070137B" w:rsidRPr="0070137B">
        <w:t>Democracy</w:t>
      </w:r>
      <w:proofErr w:type="spellEnd"/>
      <w:r w:rsidR="0070137B" w:rsidRPr="0070137B">
        <w:t>“</w:t>
      </w:r>
      <w:r w:rsidR="0070137B">
        <w:t>, i</w:t>
      </w:r>
      <w:r w:rsidR="0070137B" w:rsidRPr="0070137B">
        <w:t xml:space="preserve">n </w:t>
      </w:r>
      <w:proofErr w:type="spellStart"/>
      <w:r w:rsidR="0070137B" w:rsidRPr="0070137B">
        <w:rPr>
          <w:i/>
          <w:iCs/>
        </w:rPr>
        <w:t>Populism</w:t>
      </w:r>
      <w:proofErr w:type="spellEnd"/>
      <w:r w:rsidR="0070137B" w:rsidRPr="0070137B">
        <w:rPr>
          <w:i/>
          <w:iCs/>
        </w:rPr>
        <w:t xml:space="preserve"> and </w:t>
      </w:r>
      <w:proofErr w:type="spellStart"/>
      <w:r w:rsidR="0070137B" w:rsidRPr="0070137B">
        <w:rPr>
          <w:i/>
          <w:iCs/>
        </w:rPr>
        <w:t>the</w:t>
      </w:r>
      <w:proofErr w:type="spellEnd"/>
      <w:r w:rsidR="0070137B" w:rsidRPr="0070137B">
        <w:rPr>
          <w:i/>
          <w:iCs/>
        </w:rPr>
        <w:t xml:space="preserve"> </w:t>
      </w:r>
      <w:proofErr w:type="spellStart"/>
      <w:r w:rsidR="0070137B" w:rsidRPr="0070137B">
        <w:rPr>
          <w:i/>
          <w:iCs/>
        </w:rPr>
        <w:t>Mirror</w:t>
      </w:r>
      <w:proofErr w:type="spellEnd"/>
      <w:r w:rsidR="0070137B" w:rsidRPr="0070137B">
        <w:rPr>
          <w:i/>
          <w:iCs/>
        </w:rPr>
        <w:t xml:space="preserve"> </w:t>
      </w:r>
      <w:proofErr w:type="spellStart"/>
      <w:r w:rsidR="0070137B" w:rsidRPr="0070137B">
        <w:rPr>
          <w:i/>
          <w:iCs/>
        </w:rPr>
        <w:t>of</w:t>
      </w:r>
      <w:proofErr w:type="spellEnd"/>
      <w:r w:rsidR="0070137B" w:rsidRPr="0070137B">
        <w:rPr>
          <w:i/>
          <w:iCs/>
        </w:rPr>
        <w:t xml:space="preserve"> </w:t>
      </w:r>
      <w:proofErr w:type="spellStart"/>
      <w:r w:rsidR="0070137B" w:rsidRPr="0070137B">
        <w:rPr>
          <w:i/>
          <w:iCs/>
        </w:rPr>
        <w:t>Democracy</w:t>
      </w:r>
      <w:proofErr w:type="spellEnd"/>
      <w:r w:rsidR="0070137B" w:rsidRPr="0070137B">
        <w:t xml:space="preserve">, </w:t>
      </w:r>
      <w:proofErr w:type="spellStart"/>
      <w:r w:rsidR="0070137B" w:rsidRPr="0070137B">
        <w:t>ed</w:t>
      </w:r>
      <w:proofErr w:type="spellEnd"/>
      <w:r w:rsidR="0070137B" w:rsidRPr="0070137B">
        <w:t xml:space="preserve">. Francisco </w:t>
      </w:r>
      <w:proofErr w:type="spellStart"/>
      <w:r w:rsidR="0070137B" w:rsidRPr="0070137B">
        <w:t>Panizza</w:t>
      </w:r>
      <w:proofErr w:type="spellEnd"/>
      <w:r w:rsidR="0070137B" w:rsidRPr="0070137B">
        <w:t xml:space="preserve"> </w:t>
      </w:r>
      <w:r w:rsidR="0070137B">
        <w:t>(</w:t>
      </w:r>
      <w:r w:rsidR="0070137B" w:rsidRPr="0070137B">
        <w:t xml:space="preserve">London – New York: </w:t>
      </w:r>
      <w:proofErr w:type="spellStart"/>
      <w:r w:rsidR="0070137B" w:rsidRPr="0070137B">
        <w:t>Verso</w:t>
      </w:r>
      <w:proofErr w:type="spellEnd"/>
      <w:r w:rsidR="0070137B" w:rsidRPr="0070137B">
        <w:t>, 2005</w:t>
      </w:r>
      <w:r w:rsidR="0070137B">
        <w:t xml:space="preserve">), </w:t>
      </w:r>
      <w:r w:rsidR="00875886">
        <w:t>1-31</w:t>
      </w:r>
      <w:r w:rsidR="0070137B">
        <w:t>.</w:t>
      </w:r>
    </w:p>
  </w:footnote>
  <w:footnote w:id="4">
    <w:p w14:paraId="52911C5D" w14:textId="77777777" w:rsidR="00875886" w:rsidRDefault="0087588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70137B" w:rsidRPr="0070137B">
        <w:t>Kubát, „Úvod do studia populismu“</w:t>
      </w:r>
      <w:r w:rsidR="0070137B">
        <w:t>,</w:t>
      </w:r>
      <w:r w:rsidR="0070137B" w:rsidRPr="0070137B">
        <w:t xml:space="preserve"> </w:t>
      </w:r>
      <w:r>
        <w:t>23</w:t>
      </w:r>
      <w:r w:rsidR="0070137B"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0sDAzMzI0NjY0NzNV0lEKTi0uzszPAykwrAUAi5M47CwAAAA="/>
  </w:docVars>
  <w:rsids>
    <w:rsidRoot w:val="005E0816"/>
    <w:rsid w:val="0004243B"/>
    <w:rsid w:val="000D2C2C"/>
    <w:rsid w:val="005E0816"/>
    <w:rsid w:val="0070137B"/>
    <w:rsid w:val="00866D50"/>
    <w:rsid w:val="00875886"/>
    <w:rsid w:val="00CB4678"/>
    <w:rsid w:val="00E75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0F02A"/>
  <w15:chartTrackingRefBased/>
  <w15:docId w15:val="{3087B3BB-912C-47FC-9E50-7154437AB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5E081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E08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E081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B6E15-28B8-44DE-96F3-81A4CB73F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1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Karasová</dc:creator>
  <cp:keywords/>
  <dc:description/>
  <cp:lastModifiedBy>Nikola Karasová</cp:lastModifiedBy>
  <cp:revision>2</cp:revision>
  <dcterms:created xsi:type="dcterms:W3CDTF">2019-11-25T20:54:00Z</dcterms:created>
  <dcterms:modified xsi:type="dcterms:W3CDTF">2019-11-25T20:54:00Z</dcterms:modified>
</cp:coreProperties>
</file>